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43dd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1b8b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75e65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